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77777777"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14:paraId="7B01AC42" w14:textId="77777777" w:rsidR="00AE3EE4" w:rsidRPr="00D976B6" w:rsidRDefault="00AE3EE4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Tuesday, 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30</w:t>
      </w: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8C2744" w:rsidRPr="00335460" w14:paraId="5790CD4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C2744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5F8B071E" wp14:editId="739D041B">
                  <wp:extent cx="432000" cy="432000"/>
                  <wp:effectExtent l="0" t="0" r="6350" b="6350"/>
                  <wp:docPr id="124" name="Picture 124" descr="Dr.Eng. Sunu Wibirama, S.T., M.E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.Eng. Sunu Wibirama, S.T., M.Eng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95" t="9046" r="7323" b="250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Dr.Eng. Sunu Wibirama</w:t>
            </w:r>
          </w:p>
          <w:p w14:paraId="557BE76E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1</w:t>
            </w: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752420D5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C2744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BBD6DA1" wp14:editId="3D238A30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Prof. Kang-Hyun Jo</w:t>
            </w:r>
          </w:p>
          <w:p w14:paraId="336462C9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University of Ulsan, Kore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CA28BA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8C2744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7791EF8" wp14:editId="1CA5C72B">
                  <wp:extent cx="432000" cy="432000"/>
                  <wp:effectExtent l="0" t="0" r="6350" b="635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CF1998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Prof. Johan Debayle</w:t>
            </w:r>
          </w:p>
          <w:p w14:paraId="18158CC6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nstitut Mines-Telecom, Franc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ED68381" wp14:editId="267FBF43">
                  <wp:extent cx="432000" cy="432000"/>
                  <wp:effectExtent l="0" t="0" r="6350" b="635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408371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Satoshi Muraki</w:t>
            </w:r>
          </w:p>
          <w:p w14:paraId="49FF6AAE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Kyushu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694BAC09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C2744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DD92730" wp14:editId="5EC1189A">
                  <wp:extent cx="432000" cy="4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290ADC93" w:rsidR="008C2744" w:rsidRPr="00A313C8" w:rsidRDefault="005703BC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D67CE5" w:rsidRPr="00335460" w14:paraId="385C7E3E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109D4" w14:textId="77777777"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37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6968E" w14:textId="77777777"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D9C6AE" wp14:editId="2DA7C8EB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A8CC5" w14:textId="77777777" w:rsid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sz w:val="18"/>
              </w:rPr>
              <w:t>Hanung Adi Nugroho,</w:t>
            </w:r>
            <w:r>
              <w:rPr>
                <w:rFonts w:ascii="Open Sans" w:hAnsi="Open Sans" w:cs="Open Sans"/>
                <w:sz w:val="18"/>
                <w:lang w:val="en-GB"/>
              </w:rPr>
              <w:t>Ph.D.</w:t>
            </w:r>
          </w:p>
          <w:p w14:paraId="61172A78" w14:textId="77777777" w:rsidR="00D67CE5" w:rsidRP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33AE" w14:textId="0472B59F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8D3B2B2" wp14:editId="0C7B098B">
                  <wp:extent cx="432000" cy="43200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66C040E1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ngsana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4B94C804">
                  <wp:extent cx="432000" cy="432897"/>
                  <wp:effectExtent l="0" t="0" r="635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61440749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agnolia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and Jasmine 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D67CE5" w:rsidRPr="00335460" w14:paraId="08C015A1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5CA0CAF" wp14:editId="53555723">
                  <wp:extent cx="432000" cy="431551"/>
                  <wp:effectExtent l="0" t="0" r="635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3D6D7398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12CC2950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0BFCB116" wp14:editId="78224486">
                  <wp:extent cx="432000" cy="432000"/>
                  <wp:effectExtent l="0" t="0" r="6350" b="635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2" r="7042" b="106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E182E9" w14:textId="77777777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>rof. Laurent Commeiras</w:t>
            </w:r>
          </w:p>
          <w:p w14:paraId="0068192A" w14:textId="77777777" w:rsidR="00D67CE5" w:rsidRPr="00A313C8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11169">
              <w:rPr>
                <w:rFonts w:ascii="Open Sans" w:hAnsi="Open Sans" w:cs="Open Sans"/>
                <w:i/>
                <w:sz w:val="18"/>
              </w:rPr>
              <w:t>Institut des sciences moléculaires de Marseille, Fra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497F1576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23D21804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zCs w:val="18"/>
                <w:shd w:val="clear" w:color="auto" w:fill="auto"/>
              </w:rPr>
              <w:drawing>
                <wp:inline distT="0" distB="0" distL="0" distR="0" wp14:anchorId="55ABB6F9" wp14:editId="379756AF">
                  <wp:extent cx="432000" cy="432000"/>
                  <wp:effectExtent l="0" t="0" r="6350" b="635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72" t="6561" r="5877" b="4133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430045" w14:textId="0D045142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Thamrin Usman</w:t>
            </w:r>
          </w:p>
          <w:p w14:paraId="6E6E511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 xml:space="preserve">Universitas </w:t>
            </w:r>
            <w:r w:rsidR="00464205">
              <w:rPr>
                <w:rFonts w:ascii="Open Sans" w:hAnsi="Open Sans" w:cs="Open Sans"/>
                <w:i/>
                <w:sz w:val="18"/>
                <w:lang w:val="en-GB"/>
              </w:rPr>
              <w:t>Tanjungpur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36A31BF2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1A663D60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3E54473" wp14:editId="4D7FD78D">
                  <wp:extent cx="432000" cy="432000"/>
                  <wp:effectExtent l="0" t="0" r="635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1F877670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6593D96C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D436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816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C7D2C04" wp14:editId="290E6F98">
                  <wp:extent cx="432000" cy="432000"/>
                  <wp:effectExtent l="0" t="0" r="635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B38AED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5AFBD" w14:textId="3642F871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vender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719D83A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9DBE167" wp14:editId="7362F552">
                  <wp:extent cx="432000" cy="432000"/>
                  <wp:effectExtent l="0" t="0" r="635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00BD03EB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rchid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43A6122F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073D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8AE6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4C46D70B" w14:textId="77777777"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366A40E1" wp14:editId="2547B568">
                  <wp:extent cx="432000" cy="432000"/>
                  <wp:effectExtent l="0" t="0" r="6350" b="635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54B49AFC" w14:textId="3B895D56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Hartono</w:t>
            </w:r>
            <w:bookmarkStart w:id="0" w:name="_GoBack"/>
            <w:bookmarkEnd w:id="0"/>
          </w:p>
          <w:p w14:paraId="2FAA9528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8F0AE" w14:textId="5EF4326C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rchid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0E84FAF0" w14:textId="77777777" w:rsidTr="001C7357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55148025" w14:textId="77777777"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D67CE5" w:rsidRPr="00335460" w14:paraId="4126A0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77777777" w:rsidR="00D67CE5" w:rsidRPr="002E3481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11DBC"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4B071D10" wp14:editId="6AF2D72F">
                  <wp:extent cx="432000" cy="43200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7A7C9C23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, Sunflower, and Coriander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D67CE5" w:rsidRPr="00335460" w14:paraId="5C9377CF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1362741" wp14:editId="158CA1C9">
                  <wp:extent cx="432000" cy="432000"/>
                  <wp:effectExtent l="0" t="0" r="635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039FAD42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ngsana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7054008D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F276633" wp14:editId="35889120">
                  <wp:extent cx="432000" cy="432897"/>
                  <wp:effectExtent l="0" t="0" r="6350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6EE97937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agnolia and Jasmine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7CE5" w:rsidRPr="00335460" w14:paraId="16ECF851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53344BA5" wp14:editId="1846DCAC">
                  <wp:extent cx="432000" cy="431551"/>
                  <wp:effectExtent l="0" t="0" r="6350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271A3BC6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D67CE5" w:rsidRPr="00335460" w14:paraId="3F8BD8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EF101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061F9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18C8341" wp14:editId="36944D79">
                  <wp:extent cx="432000" cy="432000"/>
                  <wp:effectExtent l="0" t="0" r="635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6B402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A23CB" w14:textId="43D3D9ED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Hibiscus 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D67CE5" w:rsidRPr="00335460" w14:paraId="71EFEAA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26CF458" wp14:editId="58E6C88E">
                  <wp:extent cx="432000" cy="432000"/>
                  <wp:effectExtent l="0" t="0" r="6350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04AFB9A5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vender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5241B0B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8A8E1B4" wp14:editId="71E7825D">
                  <wp:extent cx="432000" cy="432000"/>
                  <wp:effectExtent l="0" t="0" r="635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6319C103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rchid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D67CE5" w:rsidRPr="00335460" w14:paraId="10EBB33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D67CE5" w:rsidRPr="00A313C8" w:rsidRDefault="00D67CE5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16244FE8" w14:textId="77777777" w:rsidR="00411169" w:rsidRDefault="00411169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845"/>
        <w:gridCol w:w="3943"/>
        <w:gridCol w:w="1899"/>
      </w:tblGrid>
      <w:tr w:rsidR="007B2BD3" w:rsidRPr="00A313C8" w14:paraId="2A45D65F" w14:textId="77777777" w:rsidTr="007B2BD3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77777777" w:rsidR="007B2BD3" w:rsidRPr="00A313C8" w:rsidRDefault="007B2BD3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lastRenderedPageBreak/>
              <w:t>SYMPOSIA SESSION II</w:t>
            </w:r>
            <w:r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7B2BD3" w:rsidRPr="00A313C8" w14:paraId="61CC6808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DCFDB" w14:textId="77777777" w:rsidR="007B2BD3" w:rsidRPr="002E3481" w:rsidRDefault="007B2BD3" w:rsidP="007B2BD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2E3481"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2E3481"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BDA20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59813108" wp14:editId="4C42D480">
                  <wp:extent cx="432000" cy="432000"/>
                  <wp:effectExtent l="0" t="0" r="635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BE818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3E531" w14:textId="4AC871EE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otus, Sunflower, and Coriander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7B2BD3" w:rsidRPr="00A313C8" w14:paraId="7A84F1FC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FF5EF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ADBC4" w14:textId="77777777"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3ADF0F1D" wp14:editId="1A53927F">
                  <wp:extent cx="432000" cy="432000"/>
                  <wp:effectExtent l="0" t="0" r="635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DD77A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A04508" w14:textId="0C80B8A1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Angsana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7B2BD3" w:rsidRPr="00A313C8" w14:paraId="2092C1E0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77777777"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327C624" wp14:editId="77E908CC">
                  <wp:extent cx="432000" cy="432897"/>
                  <wp:effectExtent l="0" t="0" r="6350" b="571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51786A62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Magnolia and Jasmine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7B2BD3" w:rsidRPr="00A313C8" w14:paraId="6E778B2F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42038361" wp14:editId="1BD3F117">
                  <wp:extent cx="432000" cy="431551"/>
                  <wp:effectExtent l="0" t="0" r="6350" b="698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776F2D1A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7B2BD3" w:rsidRPr="00A313C8" w14:paraId="05FB337D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CD4B275" wp14:editId="76CF07B2">
                  <wp:extent cx="432000" cy="432000"/>
                  <wp:effectExtent l="0" t="0" r="635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5BC1D933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Hibiscus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7B2BD3" w:rsidRPr="00A313C8" w14:paraId="6A068B25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2FF41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726F8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F6725A8" wp14:editId="331C90BF">
                  <wp:extent cx="432000" cy="432000"/>
                  <wp:effectExtent l="0" t="0" r="6350" b="63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DEE770" w14:textId="77777777"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618A61" w14:textId="3B579F1A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avender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7B2BD3" w:rsidRPr="00A313C8" w14:paraId="3F15E3D0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69E9CCD2" wp14:editId="49638189">
                  <wp:extent cx="432000" cy="432000"/>
                  <wp:effectExtent l="0" t="0" r="635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77777777"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29B74868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Orchid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9F09A3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14:paraId="6E1F24DB" w14:textId="77777777" w:rsidR="00F03809" w:rsidRPr="009F09A3" w:rsidRDefault="009F09A3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color w:val="0070C0"/>
          <w:sz w:val="24"/>
          <w:szCs w:val="20"/>
        </w:rPr>
        <w:t>Wedne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31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77777777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3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3E108377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36B641A" w14:textId="77777777"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>Prof. Franck Lavigne</w:t>
            </w:r>
          </w:p>
          <w:p w14:paraId="79EC1E5F" w14:textId="77777777" w:rsidR="00F03809" w:rsidRPr="003353AE" w:rsidRDefault="00767DB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é Paris 1 Panthéon-Sorbonne</w:t>
            </w:r>
            <w:r w:rsidRPr="003353AE"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, France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A818B0" w:rsidRPr="00313C33" w:rsidRDefault="00A818B0" w:rsidP="00DF5BCB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77777777" w:rsidR="00A818B0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A904EC4" wp14:editId="2D2A6336">
                  <wp:extent cx="432000" cy="432000"/>
                  <wp:effectExtent l="0" t="0" r="6350" b="635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77777777" w:rsidR="00A818B0" w:rsidRPr="00313C33" w:rsidRDefault="00C25F6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C25F66">
              <w:rPr>
                <w:rFonts w:ascii="Open Sans" w:hAnsi="Open Sans" w:cs="Open Sans"/>
                <w:sz w:val="18"/>
                <w:szCs w:val="18"/>
              </w:rPr>
              <w:t>Prof. Rohana Adnan</w:t>
            </w:r>
          </w:p>
          <w:p w14:paraId="3C396CA6" w14:textId="77777777" w:rsidR="00A818B0" w:rsidRPr="003353AE" w:rsidRDefault="003353AE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i Sains Malaysia, Malay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58795D" w:rsidRPr="00313C33" w:rsidRDefault="0058795D" w:rsidP="0058795D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A818B0" w:rsidRPr="00313C33" w14:paraId="473D1FEB" w14:textId="77777777" w:rsidTr="00942B2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77777777"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0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0294A10" w14:textId="77777777"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77777777"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77777777" w:rsidR="00A818B0" w:rsidRPr="00313C33" w:rsidRDefault="00942B23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="00A818B0"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A818B0" w:rsidRPr="00313C33" w14:paraId="4D44F50C" w14:textId="77777777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0EFE4FB8" w14:textId="77777777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313C33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77777777" w:rsidR="00313C33" w:rsidRPr="00A313C8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3353AE">
              <w:rPr>
                <w:rFonts w:ascii="Open Sans" w:hAnsi="Open Sans" w:cs="Open Sans"/>
                <w:sz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E2CD653" wp14:editId="29270179">
                  <wp:extent cx="432000" cy="432000"/>
                  <wp:effectExtent l="0" t="0" r="635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35265711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otus and Sunflow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58705832" wp14:editId="68F45CD0">
                  <wp:extent cx="432000" cy="432000"/>
                  <wp:effectExtent l="0" t="0" r="635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366260C2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Angsana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19991ED" wp14:editId="7B7FD5F6">
                  <wp:extent cx="432000" cy="432897"/>
                  <wp:effectExtent l="0" t="0" r="6350" b="571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4CB9B20F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Magnolia and Jasmine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240264B" wp14:editId="2209EE3B">
                  <wp:extent cx="432000" cy="431551"/>
                  <wp:effectExtent l="0" t="0" r="6350" b="698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3593F15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313C33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204FEF5" wp14:editId="44B5FFAE">
                  <wp:extent cx="432000" cy="432000"/>
                  <wp:effectExtent l="0" t="0" r="6350" b="635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0898125C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Hibiscus and Coriand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307B4DA4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D4C9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30594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51E87A9" wp14:editId="4F4722E1">
                  <wp:extent cx="432000" cy="432000"/>
                  <wp:effectExtent l="0" t="0" r="6350" b="635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909C400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1078B" w14:textId="4CC9087C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avend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30400545" w14:textId="77777777" w:rsidTr="00313C33">
        <w:trPr>
          <w:jc w:val="center"/>
        </w:trPr>
        <w:tc>
          <w:tcPr>
            <w:tcW w:w="708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711EC53" wp14:editId="05A41D26">
                  <wp:extent cx="432000" cy="432000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09620D28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Orchid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A818B0" w:rsidRPr="00313C33" w14:paraId="3B05A9C6" w14:textId="77777777" w:rsidTr="00942B23">
        <w:trPr>
          <w:trHeight w:val="283"/>
          <w:jc w:val="center"/>
        </w:trPr>
        <w:tc>
          <w:tcPr>
            <w:tcW w:w="708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6EB81" w14:textId="77777777"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2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5799F" w14:textId="77777777"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0727A6BA" w14:textId="77777777"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3D882" w14:textId="77777777" w:rsidR="00A818B0" w:rsidRPr="00313C33" w:rsidRDefault="00A818B0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634EF3C2" w14:textId="77777777" w:rsidR="00793CFF" w:rsidRDefault="00793CFF">
      <w:pPr>
        <w:rPr>
          <w:rFonts w:ascii="Open Sans" w:hAnsi="Open Sans" w:cs="Open Sans"/>
          <w:sz w:val="20"/>
          <w:szCs w:val="20"/>
        </w:rPr>
      </w:pPr>
    </w:p>
    <w:p w14:paraId="66EA49B8" w14:textId="77777777" w:rsidR="00793CFF" w:rsidRPr="00793CFF" w:rsidRDefault="00793CFF" w:rsidP="00793CFF">
      <w:pPr>
        <w:rPr>
          <w:rFonts w:ascii="Open Sans" w:hAnsi="Open Sans" w:cs="Open Sans"/>
          <w:sz w:val="20"/>
          <w:szCs w:val="20"/>
        </w:rPr>
      </w:pPr>
    </w:p>
    <w:p w14:paraId="451AF56E" w14:textId="77777777" w:rsid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ab/>
      </w:r>
    </w:p>
    <w:p w14:paraId="364651C8" w14:textId="77777777" w:rsidR="006E5FAC" w:rsidRP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8"/>
          <w:footerReference w:type="default" r:id="rId29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  <w:r>
        <w:rPr>
          <w:rFonts w:ascii="Open Sans" w:hAnsi="Open Sans" w:cs="Open Sans"/>
          <w:sz w:val="20"/>
          <w:szCs w:val="20"/>
        </w:rPr>
        <w:tab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A818B0" w:rsidRPr="00313C33" w14:paraId="48A95628" w14:textId="77777777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42BC30CF" w14:textId="77777777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YMPOSIA SESSION 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V</w:t>
            </w:r>
          </w:p>
        </w:tc>
      </w:tr>
      <w:tr w:rsidR="00313C33" w:rsidRPr="00313C33" w14:paraId="18E72D3F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5B1805" w14:textId="77777777" w:rsidR="00313C33" w:rsidRPr="003353AE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0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54956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03FEEAFD" wp14:editId="65899784">
                  <wp:extent cx="432000" cy="432000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CB5A0F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4AC7FD" w14:textId="190D381B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otus, Sunflower, and Orchid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B2DFBAC" w14:textId="77777777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BF98C8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53B21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6A869837" wp14:editId="488A5A16">
                  <wp:extent cx="432000" cy="432000"/>
                  <wp:effectExtent l="0" t="0" r="6350" b="635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CA07E0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D00A1" w14:textId="3B6E9BCB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Angsana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3B0B1916" w14:textId="77777777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1CF7DC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D8EDC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7EAECB3D" wp14:editId="12B7EDC8">
                  <wp:extent cx="432000" cy="432897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3E62E4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649DEA" w14:textId="01740A81" w:rsidR="00313C33" w:rsidRPr="00A313C8" w:rsidRDefault="0006555F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Magnolia and Jasmine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698F566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CE3D3B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FCA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529C6A2" wp14:editId="1EB5F870">
                  <wp:extent cx="432000" cy="431551"/>
                  <wp:effectExtent l="0" t="0" r="6350" b="698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E83B9E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43D03F" w14:textId="6606E078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313C33" w:rsidRPr="00313C33" w14:paraId="02BE760B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B3533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4DC23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4608B462" wp14:editId="56FCE952">
                  <wp:extent cx="432000" cy="432000"/>
                  <wp:effectExtent l="0" t="0" r="6350" b="635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E1929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9809D8" w14:textId="501A0128" w:rsidR="00313C33" w:rsidRPr="00A313C8" w:rsidRDefault="0006555F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Hibiscus and Coriand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561F9DB9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3D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B2382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F8FC0D6" wp14:editId="08E5A79D">
                  <wp:extent cx="432000" cy="432000"/>
                  <wp:effectExtent l="0" t="0" r="6350" b="635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FE197A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442B3" w14:textId="5109DA5C" w:rsidR="00313C33" w:rsidRPr="00A313C8" w:rsidRDefault="0006555F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avend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353AE" w:rsidRPr="00313C33" w14:paraId="525B0B24" w14:textId="77777777" w:rsidTr="003353AE">
        <w:trPr>
          <w:trHeight w:val="283"/>
          <w:jc w:val="center"/>
        </w:trPr>
        <w:tc>
          <w:tcPr>
            <w:tcW w:w="708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F12115" w14:textId="77777777" w:rsidR="003353AE" w:rsidRPr="00313C33" w:rsidRDefault="003353AE" w:rsidP="003353A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2</w:t>
            </w: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EF6FF" w14:textId="77777777" w:rsidR="003353AE" w:rsidRPr="00313C33" w:rsidRDefault="003353AE" w:rsidP="003353AE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15A682B6" w14:textId="77777777" w:rsidR="003353AE" w:rsidRPr="00313C33" w:rsidRDefault="003353AE" w:rsidP="003353A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F12D13" w14:textId="77777777" w:rsidR="003353AE" w:rsidRPr="00313C33" w:rsidRDefault="003353AE" w:rsidP="003353A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3353AE" w:rsidRPr="00313C33" w14:paraId="3D8ABBEE" w14:textId="77777777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77777777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3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B3D2B5" w14:textId="77777777" w:rsidR="004A5025" w:rsidRDefault="004A5025" w:rsidP="005275B2">
      <w:pPr>
        <w:spacing w:after="0" w:line="240" w:lineRule="auto"/>
      </w:pPr>
      <w:r>
        <w:separator/>
      </w:r>
    </w:p>
  </w:endnote>
  <w:endnote w:type="continuationSeparator" w:id="0">
    <w:p w14:paraId="2718018A" w14:textId="77777777" w:rsidR="004A5025" w:rsidRDefault="004A5025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1F0C4DF8" w14:textId="77777777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31229DC9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180BFD97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66916346" w14:textId="77777777" w:rsidTr="00A94EE0">
      <w:tc>
        <w:tcPr>
          <w:tcW w:w="4542" w:type="dxa"/>
          <w:shd w:val="clear" w:color="auto" w:fill="auto"/>
          <w:vAlign w:val="center"/>
        </w:tcPr>
        <w:p w14:paraId="3617DAD7" w14:textId="77777777"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4C334957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77777777"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14:paraId="4E095BD3" w14:textId="77777777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5A9534C3" w14:textId="77777777"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29160D4F" w14:textId="77777777"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14:paraId="5000C630" w14:textId="77777777" w:rsidTr="00793CFF">
      <w:tc>
        <w:tcPr>
          <w:tcW w:w="4542" w:type="dxa"/>
          <w:shd w:val="clear" w:color="auto" w:fill="auto"/>
          <w:vAlign w:val="center"/>
        </w:tcPr>
        <w:p w14:paraId="58149C78" w14:textId="77777777"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1</w:t>
          </w:r>
          <w:r w:rsidR="00793CFF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9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14:paraId="29C39A3C" w14:textId="77777777"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EE062" w14:textId="77777777" w:rsidR="004A5025" w:rsidRDefault="004A5025" w:rsidP="005275B2">
      <w:pPr>
        <w:spacing w:after="0" w:line="240" w:lineRule="auto"/>
      </w:pPr>
      <w:r>
        <w:separator/>
      </w:r>
    </w:p>
  </w:footnote>
  <w:footnote w:type="continuationSeparator" w:id="0">
    <w:p w14:paraId="0AFB5A89" w14:textId="77777777" w:rsidR="004A5025" w:rsidRDefault="004A5025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2E1D26" w14:paraId="3F6C24D8" w14:textId="77777777" w:rsidTr="00A94EE0">
      <w:tc>
        <w:tcPr>
          <w:tcW w:w="2552" w:type="dxa"/>
        </w:tcPr>
        <w:p w14:paraId="7B01B7D5" w14:textId="77777777" w:rsidR="002E1D26" w:rsidRPr="00C53906" w:rsidRDefault="002E1D26" w:rsidP="002E1D2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27AFA20F" wp14:editId="17E8F264">
                <wp:extent cx="1333500" cy="471751"/>
                <wp:effectExtent l="0" t="0" r="0" b="5080"/>
                <wp:docPr id="133" name="Graphic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0BF66550" w14:textId="77777777" w:rsidR="002E1D26" w:rsidRPr="003B152E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06995627" w14:textId="77777777" w:rsidR="002E1D26" w:rsidRPr="00C53906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438AD076" w14:textId="77777777" w:rsidR="002E1D26" w:rsidRPr="00335460" w:rsidRDefault="002E1D26" w:rsidP="002E1D26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5EA7B11B" wp14:editId="62423D49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4" name="Picture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2236099D" wp14:editId="0E1B9BB0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5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543065A2" wp14:editId="5FB7E89E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36" name="Picture 1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2D63DD66" wp14:editId="6B317063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37" name="Picture 1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62B17A1A" wp14:editId="4DA62644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138" name="Picture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@icst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icst</w:t>
          </w:r>
        </w:p>
      </w:tc>
    </w:tr>
  </w:tbl>
  <w:p w14:paraId="32CE547A" w14:textId="77777777" w:rsidR="002E1D26" w:rsidRPr="009F09A3" w:rsidRDefault="002E1D26" w:rsidP="002E1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14:paraId="2B39DB2D" w14:textId="77777777" w:rsidTr="00A94EE0">
      <w:tc>
        <w:tcPr>
          <w:tcW w:w="2552" w:type="dxa"/>
        </w:tcPr>
        <w:p w14:paraId="72FEAD02" w14:textId="77777777"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7A16CAFA" wp14:editId="5775D593">
                <wp:extent cx="1333500" cy="471751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2F401140" w14:textId="77777777"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47E290E7" w14:textId="77777777"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59DDC0CA" w14:textId="77777777"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5E8F52E0" wp14:editId="3B6B397C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1B892949" wp14:editId="780183D2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6D2B193B" wp14:editId="2973D5B6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BDA6289" wp14:editId="6402FD2E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1B7BEA0" wp14:editId="6118F60F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@icst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icst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QUATWoO5C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3867"/>
    <w:rsid w:val="00372BA8"/>
    <w:rsid w:val="00373803"/>
    <w:rsid w:val="003773C3"/>
    <w:rsid w:val="00394F02"/>
    <w:rsid w:val="003E3BCB"/>
    <w:rsid w:val="004025B2"/>
    <w:rsid w:val="00411169"/>
    <w:rsid w:val="00442675"/>
    <w:rsid w:val="00464205"/>
    <w:rsid w:val="004A502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811DBC"/>
    <w:rsid w:val="00862A44"/>
    <w:rsid w:val="008658B3"/>
    <w:rsid w:val="00882A11"/>
    <w:rsid w:val="008B2537"/>
    <w:rsid w:val="008C2744"/>
    <w:rsid w:val="008D7B58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5.jpeg"/><Relationship Id="rId30" Type="http://schemas.openxmlformats.org/officeDocument/2006/relationships/image" Target="media/image26.jpeg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3D7613F1-B95A-478D-AA89-87509E4D7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5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65</cp:revision>
  <cp:lastPrinted>2019-07-23T01:38:00Z</cp:lastPrinted>
  <dcterms:created xsi:type="dcterms:W3CDTF">2017-06-15T06:03:00Z</dcterms:created>
  <dcterms:modified xsi:type="dcterms:W3CDTF">2019-07-23T01:39:00Z</dcterms:modified>
</cp:coreProperties>
</file>